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A629B" w14:textId="77777777" w:rsidR="00920007" w:rsidRDefault="00496B72">
      <w:pPr>
        <w:pStyle w:val="a4"/>
      </w:pPr>
      <w:r>
        <w:t>Отчёт по лабораторной работе №1</w:t>
      </w:r>
    </w:p>
    <w:p w14:paraId="3445BDF5" w14:textId="77777777" w:rsidR="00920007" w:rsidRDefault="00496B72">
      <w:pPr>
        <w:pStyle w:val="a6"/>
      </w:pPr>
      <w:r>
        <w:t>Дисциплина: Информационная безопасность</w:t>
      </w:r>
    </w:p>
    <w:p w14:paraId="72953E30" w14:textId="77777777" w:rsidR="00920007" w:rsidRDefault="00496B72">
      <w:pPr>
        <w:pStyle w:val="Author"/>
      </w:pPr>
      <w:r>
        <w:t>Выполнил: Танрибергенов Эльда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60697309"/>
        <w:docPartObj>
          <w:docPartGallery w:val="Table of Contents"/>
          <w:docPartUnique/>
        </w:docPartObj>
      </w:sdtPr>
      <w:sdtEndPr/>
      <w:sdtContent>
        <w:p w14:paraId="627F9DA3" w14:textId="77777777" w:rsidR="00920007" w:rsidRDefault="00496B72">
          <w:pPr>
            <w:pStyle w:val="af0"/>
          </w:pPr>
          <w:r>
            <w:t>Содержание</w:t>
          </w:r>
        </w:p>
        <w:p w14:paraId="54CF6D20" w14:textId="77777777" w:rsidR="00496B72" w:rsidRDefault="00496B72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441076" w:history="1">
            <w:r w:rsidRPr="00F83DA7">
              <w:rPr>
                <w:rStyle w:val="af"/>
                <w:noProof/>
              </w:rPr>
              <w:t>1</w:t>
            </w:r>
            <w:r>
              <w:rPr>
                <w:noProof/>
              </w:rPr>
              <w:tab/>
            </w:r>
            <w:r w:rsidRPr="00F83DA7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A4895" w14:textId="77777777" w:rsidR="00496B72" w:rsidRDefault="00496B72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441077" w:history="1">
            <w:r w:rsidRPr="00F83DA7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F83DA7">
              <w:rPr>
                <w:rStyle w:val="af"/>
                <w:noProof/>
              </w:rPr>
              <w:t>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F3B72" w14:textId="77777777" w:rsidR="00496B72" w:rsidRDefault="00496B72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441078" w:history="1">
            <w:r w:rsidRPr="00F83DA7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F83DA7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84A8D" w14:textId="77777777" w:rsidR="00496B72" w:rsidRDefault="00496B72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441079" w:history="1">
            <w:r w:rsidRPr="00F83DA7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F83DA7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0B74D" w14:textId="77777777" w:rsidR="00496B72" w:rsidRDefault="00496B72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441080" w:history="1">
            <w:r w:rsidRPr="00F83DA7">
              <w:rPr>
                <w:rStyle w:val="af"/>
                <w:noProof/>
              </w:rPr>
              <w:t>5</w:t>
            </w:r>
            <w:r>
              <w:rPr>
                <w:noProof/>
              </w:rPr>
              <w:tab/>
            </w:r>
            <w:r w:rsidRPr="00F83DA7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4C1AA" w14:textId="77777777" w:rsidR="00496B72" w:rsidRDefault="00496B72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2441081" w:history="1">
            <w:r w:rsidRPr="00F83DA7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6758B" w14:textId="77777777" w:rsidR="00920007" w:rsidRDefault="00496B72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36238386"/>
      </w:sdtPr>
      <w:sdtEndPr/>
      <w:sdtContent>
        <w:p w14:paraId="516826B8" w14:textId="77777777" w:rsidR="00920007" w:rsidRDefault="00496B72">
          <w:pPr>
            <w:pStyle w:val="af0"/>
          </w:pPr>
          <w:r>
            <w:t>Список иллюстраций</w:t>
          </w:r>
        </w:p>
        <w:p w14:paraId="23A236CA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82441082" w:history="1">
            <w:r w:rsidRPr="003A04B1">
              <w:rPr>
                <w:rStyle w:val="af"/>
                <w:noProof/>
              </w:rPr>
              <w:t>Рис. 1: Создание ВМ: имя и тип О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CA3F9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83" w:history="1">
            <w:r w:rsidRPr="003A04B1">
              <w:rPr>
                <w:rStyle w:val="af"/>
                <w:noProof/>
              </w:rPr>
              <w:t>Рис. 2: Создание ВМ: размер основной памяти и кол-во процессо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B50F6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84" w:history="1">
            <w:r w:rsidRPr="003A04B1">
              <w:rPr>
                <w:rStyle w:val="af"/>
                <w:noProof/>
              </w:rPr>
              <w:t>Рис. 3: Создание ВМ: конфигурация и размер жёсткого дис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DCE7A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85" w:history="1">
            <w:r w:rsidRPr="003A04B1">
              <w:rPr>
                <w:rStyle w:val="af"/>
                <w:noProof/>
              </w:rPr>
              <w:t>Рис. 4: Создание ВМ: добавление образа ОС в привод оптических дис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6E162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86" w:history="1">
            <w:r w:rsidRPr="003A04B1">
              <w:rPr>
                <w:rStyle w:val="af"/>
                <w:noProof/>
              </w:rPr>
              <w:t>Рис. 5: Запуск В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135E2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87" w:history="1">
            <w:r w:rsidRPr="003A04B1">
              <w:rPr>
                <w:rStyle w:val="af"/>
                <w:noProof/>
              </w:rPr>
              <w:t>Рис. 6: Настройка установки ОС: выбор языка интерфей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CEB4D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88" w:history="1">
            <w:r w:rsidRPr="003A04B1">
              <w:rPr>
                <w:rStyle w:val="af"/>
                <w:noProof/>
              </w:rPr>
              <w:t>Рис. 7: Настройка установки ОС: добавление русского языка в раскладку клави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BDEC2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89" w:history="1">
            <w:r w:rsidRPr="003A04B1">
              <w:rPr>
                <w:rStyle w:val="af"/>
                <w:noProof/>
              </w:rPr>
              <w:t>Рис. 8: Настройка установки ОС: базовое окружение и до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DA6FF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90" w:history="1">
            <w:r w:rsidRPr="003A04B1">
              <w:rPr>
                <w:rStyle w:val="af"/>
                <w:noProof/>
              </w:rPr>
              <w:t>Рис. 9: Настройка установки ОС: отключение KDU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C5B7B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91" w:history="1">
            <w:r w:rsidRPr="003A04B1">
              <w:rPr>
                <w:rStyle w:val="af"/>
                <w:noProof/>
              </w:rPr>
              <w:t>Рис. 10: Настройка установки ОС: включение сетевого соединения и имя уз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5E452A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92" w:history="1">
            <w:r w:rsidRPr="003A04B1">
              <w:rPr>
                <w:rStyle w:val="af"/>
                <w:noProof/>
              </w:rPr>
              <w:t>Рис. 11: Настройка установки ОС: пароль для ro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0410A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93" w:history="1">
            <w:r w:rsidRPr="003A04B1">
              <w:rPr>
                <w:rStyle w:val="af"/>
                <w:noProof/>
              </w:rPr>
              <w:t>Рис. 12: Настройка установки ОС: пароль для пользователя с правами администра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BDBF3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94" w:history="1">
            <w:r w:rsidRPr="003A04B1">
              <w:rPr>
                <w:rStyle w:val="af"/>
                <w:noProof/>
              </w:rPr>
              <w:t>Рис. 13: Установка О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1BF6A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95" w:history="1">
            <w:r w:rsidRPr="003A04B1">
              <w:rPr>
                <w:rStyle w:val="af"/>
                <w:noProof/>
              </w:rPr>
              <w:t>Рис. 14: Перезапуск О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8F995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96" w:history="1">
            <w:r w:rsidRPr="003A04B1">
              <w:rPr>
                <w:rStyle w:val="af"/>
                <w:noProof/>
              </w:rPr>
              <w:t>Рис. 15: Проверка автоотключения оптического диска после установки О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BAC2F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97" w:history="1">
            <w:r w:rsidRPr="003A04B1">
              <w:rPr>
                <w:rStyle w:val="af"/>
                <w:noProof/>
              </w:rPr>
              <w:t>Рис. 16: Вход в систем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965DB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98" w:history="1">
            <w:r w:rsidRPr="003A04B1">
              <w:rPr>
                <w:rStyle w:val="af"/>
                <w:noProof/>
              </w:rPr>
              <w:t>Рис. 17: Подключение образа диска дополнений гостевой О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57A26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099" w:history="1">
            <w:r w:rsidRPr="003A04B1">
              <w:rPr>
                <w:rStyle w:val="af"/>
                <w:noProof/>
              </w:rPr>
              <w:t>Рис. 18: Подключение образа диска дополнений гостевой ОС: установка необходимых компонен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BB362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100" w:history="1">
            <w:r w:rsidRPr="003A04B1">
              <w:rPr>
                <w:rStyle w:val="af"/>
                <w:noProof/>
              </w:rPr>
              <w:t>Рис. 19: Имя хо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D9D8E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101" w:history="1">
            <w:r w:rsidRPr="003A04B1">
              <w:rPr>
                <w:rStyle w:val="af"/>
                <w:noProof/>
              </w:rPr>
              <w:t>Рис. 20: Версия ядра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21A18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102" w:history="1">
            <w:r w:rsidRPr="003A04B1">
              <w:rPr>
                <w:rStyle w:val="af"/>
                <w:noProof/>
              </w:rPr>
              <w:t>Рис. 21: Частота процесс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FC577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103" w:history="1">
            <w:r w:rsidRPr="003A04B1">
              <w:rPr>
                <w:rStyle w:val="af"/>
                <w:noProof/>
              </w:rPr>
              <w:t>Рис. 22: Модель процесс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7294A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104" w:history="1">
            <w:r w:rsidRPr="003A04B1">
              <w:rPr>
                <w:rStyle w:val="af"/>
                <w:noProof/>
              </w:rPr>
              <w:t>Рис. 23: Объём доступной оперативной памя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7EB87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105" w:history="1">
            <w:r w:rsidRPr="003A04B1">
              <w:rPr>
                <w:rStyle w:val="af"/>
                <w:noProof/>
              </w:rPr>
              <w:t>Рис. 24: Тип обнаруженного гипервиз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3663F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106" w:history="1">
            <w:r w:rsidRPr="003A04B1">
              <w:rPr>
                <w:rStyle w:val="af"/>
                <w:noProof/>
              </w:rPr>
              <w:t>Рис. 25: Тип файловой системы корневого разде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64E50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107" w:history="1">
            <w:r w:rsidRPr="003A04B1">
              <w:rPr>
                <w:rStyle w:val="af"/>
                <w:noProof/>
              </w:rPr>
              <w:t>Рис. 26: Последовательность монтирования файловых сист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71B37" w14:textId="77777777" w:rsidR="00496B72" w:rsidRDefault="00496B7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441108" w:history="1">
            <w:r w:rsidRPr="003A04B1">
              <w:rPr>
                <w:rStyle w:val="af"/>
                <w:noProof/>
              </w:rPr>
              <w:t>Рис. 27: Репозиторий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441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C0A1C" w14:textId="77777777" w:rsidR="00920007" w:rsidRDefault="00496B72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7793733"/>
      </w:sdtPr>
      <w:sdtEndPr/>
      <w:sdtContent>
        <w:p w14:paraId="3D2CBB33" w14:textId="77777777" w:rsidR="00920007" w:rsidRDefault="00496B72">
          <w:pPr>
            <w:pStyle w:val="af0"/>
          </w:pPr>
          <w:r>
            <w:t>Список таблиц</w:t>
          </w:r>
        </w:p>
        <w:p w14:paraId="781663FF" w14:textId="77777777" w:rsidR="00920007" w:rsidRDefault="00496B72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0E0730FD" w14:textId="77777777" w:rsidR="00920007" w:rsidRDefault="00496B72">
      <w:pPr>
        <w:pStyle w:val="1"/>
      </w:pPr>
      <w:bookmarkStart w:id="0" w:name="цель-работы"/>
      <w:bookmarkStart w:id="1" w:name="_Toc182441076"/>
      <w:r>
        <w:rPr>
          <w:rStyle w:val="SectionNumber"/>
        </w:rPr>
        <w:t>1</w:t>
      </w:r>
      <w:r>
        <w:tab/>
        <w:t>Цель работы</w:t>
      </w:r>
      <w:bookmarkEnd w:id="1"/>
    </w:p>
    <w:p w14:paraId="44EF1D6C" w14:textId="77777777" w:rsidR="00920007" w:rsidRDefault="00496B72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 А также создание репози</w:t>
      </w:r>
      <w:r>
        <w:t>тория на Github для отчётности.</w:t>
      </w:r>
    </w:p>
    <w:p w14:paraId="244884F7" w14:textId="77777777" w:rsidR="00920007" w:rsidRDefault="00496B72">
      <w:pPr>
        <w:pStyle w:val="1"/>
      </w:pPr>
      <w:bookmarkStart w:id="2" w:name="задания"/>
      <w:bookmarkStart w:id="3" w:name="_Toc182441077"/>
      <w:bookmarkEnd w:id="0"/>
      <w:r>
        <w:rPr>
          <w:rStyle w:val="SectionNumber"/>
        </w:rPr>
        <w:t>2</w:t>
      </w:r>
      <w:r>
        <w:tab/>
        <w:t>Задания</w:t>
      </w:r>
      <w:bookmarkEnd w:id="3"/>
    </w:p>
    <w:p w14:paraId="0D21AB36" w14:textId="77777777" w:rsidR="00920007" w:rsidRDefault="00496B72">
      <w:pPr>
        <w:pStyle w:val="Compact"/>
        <w:numPr>
          <w:ilvl w:val="0"/>
          <w:numId w:val="2"/>
        </w:numPr>
      </w:pPr>
      <w:r>
        <w:t>Установить ОС на виртуальную машину</w:t>
      </w:r>
    </w:p>
    <w:p w14:paraId="5FB1E1ED" w14:textId="77777777" w:rsidR="00920007" w:rsidRDefault="00496B72">
      <w:pPr>
        <w:pStyle w:val="Compact"/>
        <w:numPr>
          <w:ilvl w:val="0"/>
          <w:numId w:val="2"/>
        </w:numPr>
      </w:pPr>
      <w:r>
        <w:t>Получить информацию о системе в терминале</w:t>
      </w:r>
    </w:p>
    <w:p w14:paraId="46351A7D" w14:textId="77777777" w:rsidR="00920007" w:rsidRDefault="00496B72">
      <w:pPr>
        <w:pStyle w:val="Compact"/>
        <w:numPr>
          <w:ilvl w:val="0"/>
          <w:numId w:val="2"/>
        </w:numPr>
      </w:pPr>
      <w:r>
        <w:t>Создать репозиторий на github</w:t>
      </w:r>
    </w:p>
    <w:p w14:paraId="7E45FBA2" w14:textId="77777777" w:rsidR="00920007" w:rsidRDefault="00496B72">
      <w:pPr>
        <w:pStyle w:val="Compact"/>
        <w:numPr>
          <w:ilvl w:val="0"/>
          <w:numId w:val="2"/>
        </w:numPr>
      </w:pPr>
      <w:r>
        <w:t>Ответить на контрольные вопросы.</w:t>
      </w:r>
    </w:p>
    <w:p w14:paraId="5DD367F7" w14:textId="77777777" w:rsidR="00920007" w:rsidRDefault="00496B72">
      <w:pPr>
        <w:pStyle w:val="1"/>
      </w:pPr>
      <w:bookmarkStart w:id="4" w:name="теоретическое-введение"/>
      <w:bookmarkStart w:id="5" w:name="_Toc18244107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12486126" w14:textId="77777777" w:rsidR="00920007" w:rsidRDefault="00496B72">
      <w:pPr>
        <w:pStyle w:val="FirstParagraph"/>
      </w:pPr>
      <w:r>
        <w:t>Лабораторная работа подразумевает установку на в</w:t>
      </w:r>
      <w:r>
        <w:t>иртуальную машину VirtualBox операционной системы Linux (дистрибутив Rocky). При выполнении работы следует придерживаться следующих правил именования: имя виртуальной машины, имя хоста вашей виртуальной машины, пользователь внутри виртуальной машины должны</w:t>
      </w:r>
      <w:r>
        <w:t xml:space="preserve"> совпадать с логином студента, выполняющего лабораторную работу.</w:t>
      </w:r>
    </w:p>
    <w:p w14:paraId="7DC3B04A" w14:textId="77777777" w:rsidR="00920007" w:rsidRDefault="00496B72">
      <w:pPr>
        <w:pStyle w:val="1"/>
      </w:pPr>
      <w:bookmarkStart w:id="6" w:name="выполнение-лабораторной-работы"/>
      <w:bookmarkStart w:id="7" w:name="_Toc182441079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574EFDA5" w14:textId="77777777" w:rsidR="00920007" w:rsidRDefault="00496B72">
      <w:pPr>
        <w:pStyle w:val="Compact"/>
        <w:numPr>
          <w:ilvl w:val="0"/>
          <w:numId w:val="3"/>
        </w:numPr>
      </w:pPr>
      <w:r>
        <w:t>Установка ОС на виртуальную машину</w:t>
      </w:r>
    </w:p>
    <w:p w14:paraId="0C65790A" w14:textId="77777777" w:rsidR="00920007" w:rsidRDefault="00496B72">
      <w:pPr>
        <w:pStyle w:val="FirstParagraph"/>
      </w:pPr>
      <w:r>
        <w:t xml:space="preserve">1.1. Cоздал новую виртуальную машину. Для этого в VirtualBox выбрал Машина-&gt;Создать. Указал имя виртуальной машины - логин </w:t>
      </w:r>
      <w:r>
        <w:t>в дисплейном классе, тип операционной системы — Linux, RedHat.</w:t>
      </w:r>
    </w:p>
    <w:p w14:paraId="2BE11CCC" w14:textId="77777777" w:rsidR="00920007" w:rsidRDefault="00496B72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0D104A5F" wp14:editId="4501C4F3">
            <wp:extent cx="5334000" cy="3363871"/>
            <wp:effectExtent l="0" t="0" r="0" b="0"/>
            <wp:docPr id="24" name="Picture" descr="Рис. 1: Создание ВМ: имя и тип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./images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A7F5E" w14:textId="77777777" w:rsidR="00920007" w:rsidRDefault="00496B72">
      <w:pPr>
        <w:pStyle w:val="ImageCaption"/>
      </w:pPr>
      <w:bookmarkStart w:id="9" w:name="_Toc182441082"/>
      <w:r>
        <w:t>Рис. 1: Создание ВМ: имя и тип ОС</w:t>
      </w:r>
      <w:bookmarkEnd w:id="9"/>
    </w:p>
    <w:bookmarkEnd w:id="8"/>
    <w:p w14:paraId="7195415E" w14:textId="77777777" w:rsidR="00920007" w:rsidRDefault="00496B72">
      <w:pPr>
        <w:pStyle w:val="a0"/>
      </w:pPr>
      <w:r>
        <w:t>1.2. Указал размер основной памяти виртуальной машины: память - 6 ГБ, процессоров - 4.</w:t>
      </w:r>
    </w:p>
    <w:p w14:paraId="05F995AF" w14:textId="77777777" w:rsidR="00920007" w:rsidRDefault="00496B72">
      <w:pPr>
        <w:pStyle w:val="CaptionedFigure"/>
      </w:pPr>
      <w:bookmarkStart w:id="10" w:name="fig:002"/>
      <w:r>
        <w:rPr>
          <w:noProof/>
        </w:rPr>
        <w:drawing>
          <wp:inline distT="0" distB="0" distL="0" distR="0" wp14:anchorId="6FED7F15" wp14:editId="05313C8C">
            <wp:extent cx="5334000" cy="2891395"/>
            <wp:effectExtent l="0" t="0" r="0" b="0"/>
            <wp:docPr id="28" name="Picture" descr="Рис. 2: Создание ВМ: размер основной памяти и кол-во процессо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../images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008A7" w14:textId="77777777" w:rsidR="00920007" w:rsidRDefault="00496B72">
      <w:pPr>
        <w:pStyle w:val="ImageCaption"/>
      </w:pPr>
      <w:bookmarkStart w:id="11" w:name="_Toc182441083"/>
      <w:r>
        <w:t>Рис. 2: Создание ВМ: размер основной памяти и кол-во процессоров</w:t>
      </w:r>
      <w:bookmarkEnd w:id="11"/>
    </w:p>
    <w:bookmarkEnd w:id="10"/>
    <w:p w14:paraId="5D88E3B4" w14:textId="77777777" w:rsidR="00920007" w:rsidRDefault="00496B72">
      <w:pPr>
        <w:pStyle w:val="a0"/>
      </w:pPr>
      <w:r>
        <w:t>1.3. Задал конфигурацию жёсткого диска — загрузочный, VDI (BirtualBox Disk Image), динамический виртуальный диск. Задал размер диска — 45 ГБ.</w:t>
      </w:r>
    </w:p>
    <w:p w14:paraId="679465F3" w14:textId="77777777" w:rsidR="00920007" w:rsidRDefault="00496B72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4CEC7A56" wp14:editId="271E06EA">
            <wp:extent cx="5334000" cy="2918465"/>
            <wp:effectExtent l="0" t="0" r="0" b="0"/>
            <wp:docPr id="32" name="Picture" descr="Рис. 3: Создание ВМ: конфигурация и размер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../images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81B41" w14:textId="77777777" w:rsidR="00920007" w:rsidRDefault="00496B72">
      <w:pPr>
        <w:pStyle w:val="ImageCaption"/>
      </w:pPr>
      <w:bookmarkStart w:id="13" w:name="_Toc182441084"/>
      <w:r>
        <w:t>Рис. 3: Создание ВМ: конфигурация и размер жёсткого диска</w:t>
      </w:r>
      <w:bookmarkEnd w:id="13"/>
    </w:p>
    <w:bookmarkEnd w:id="12"/>
    <w:p w14:paraId="0EDA6FBF" w14:textId="77777777" w:rsidR="00920007" w:rsidRDefault="00496B72">
      <w:pPr>
        <w:pStyle w:val="a0"/>
      </w:pPr>
      <w:r>
        <w:t>1.4. Выберал в VirtualBox для виртуальной машины Настр</w:t>
      </w:r>
      <w:r>
        <w:t>ойки-&gt;Носители. Добавил новый привод оптических дисков и выберал образ операционной системы.</w:t>
      </w:r>
    </w:p>
    <w:p w14:paraId="6CFDB1C6" w14:textId="77777777" w:rsidR="00920007" w:rsidRDefault="00496B72">
      <w:pPr>
        <w:pStyle w:val="CaptionedFigure"/>
      </w:pPr>
      <w:bookmarkStart w:id="14" w:name="fig:004"/>
      <w:r>
        <w:rPr>
          <w:noProof/>
        </w:rPr>
        <w:drawing>
          <wp:inline distT="0" distB="0" distL="0" distR="0" wp14:anchorId="45FC1866" wp14:editId="7340CF47">
            <wp:extent cx="5334000" cy="2676841"/>
            <wp:effectExtent l="0" t="0" r="0" b="0"/>
            <wp:docPr id="36" name="Picture" descr="Рис. 4: Создание ВМ: добавление образа ОС в привод оптических дис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./images/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9EC65" w14:textId="77777777" w:rsidR="00920007" w:rsidRDefault="00496B72">
      <w:pPr>
        <w:pStyle w:val="ImageCaption"/>
      </w:pPr>
      <w:bookmarkStart w:id="15" w:name="_Toc182441085"/>
      <w:r>
        <w:t>Рис. 4: Создание ВМ: добавление образа ОС в привод оптических дисков</w:t>
      </w:r>
      <w:bookmarkEnd w:id="15"/>
    </w:p>
    <w:bookmarkEnd w:id="14"/>
    <w:p w14:paraId="3B0EB516" w14:textId="77777777" w:rsidR="00920007" w:rsidRDefault="00496B72">
      <w:pPr>
        <w:pStyle w:val="a0"/>
      </w:pPr>
      <w:r>
        <w:t>1.5. Запустил виртуальную машину, выбрал English в качестве языка интерфейса и перешёл к нас</w:t>
      </w:r>
      <w:r>
        <w:t>тройкам установки операционной системы.</w:t>
      </w:r>
    </w:p>
    <w:p w14:paraId="3E45D107" w14:textId="77777777" w:rsidR="00920007" w:rsidRDefault="00496B72">
      <w:pPr>
        <w:pStyle w:val="CaptionedFigure"/>
      </w:pPr>
      <w:bookmarkStart w:id="16" w:name="fig:005"/>
      <w:r>
        <w:rPr>
          <w:noProof/>
        </w:rPr>
        <w:lastRenderedPageBreak/>
        <w:drawing>
          <wp:inline distT="0" distB="0" distL="0" distR="0" wp14:anchorId="185CC8E9" wp14:editId="3A945EB3">
            <wp:extent cx="4418534" cy="4149969"/>
            <wp:effectExtent l="0" t="0" r="0" b="0"/>
            <wp:docPr id="40" name="Picture" descr="Рис. 5: Запуск В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../images/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41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0D0B0" w14:textId="77777777" w:rsidR="00920007" w:rsidRDefault="00496B72">
      <w:pPr>
        <w:pStyle w:val="ImageCaption"/>
      </w:pPr>
      <w:bookmarkStart w:id="17" w:name="_Toc182441086"/>
      <w:r>
        <w:t>Рис. 5: Запуск ВМ</w:t>
      </w:r>
      <w:bookmarkEnd w:id="17"/>
    </w:p>
    <w:p w14:paraId="5E02ACED" w14:textId="77777777" w:rsidR="00920007" w:rsidRDefault="00496B72">
      <w:pPr>
        <w:pStyle w:val="CaptionedFigure"/>
      </w:pPr>
      <w:bookmarkStart w:id="18" w:name="fig:006"/>
      <w:bookmarkEnd w:id="16"/>
      <w:r>
        <w:rPr>
          <w:noProof/>
        </w:rPr>
        <w:drawing>
          <wp:inline distT="0" distB="0" distL="0" distR="0" wp14:anchorId="6901BA83" wp14:editId="025D2A5B">
            <wp:extent cx="5334000" cy="3330658"/>
            <wp:effectExtent l="0" t="0" r="0" b="0"/>
            <wp:docPr id="44" name="Picture" descr="Рис. 6: Настройка установки ОС: выбор языка интерфей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../images/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0FAC2" w14:textId="77777777" w:rsidR="00920007" w:rsidRDefault="00496B72">
      <w:pPr>
        <w:pStyle w:val="ImageCaption"/>
      </w:pPr>
      <w:bookmarkStart w:id="19" w:name="_Toc182441087"/>
      <w:r>
        <w:t>Рис. 6: Настройка установки ОС: выбор языка интерфейса</w:t>
      </w:r>
      <w:bookmarkEnd w:id="19"/>
    </w:p>
    <w:bookmarkEnd w:id="18"/>
    <w:p w14:paraId="4B90A537" w14:textId="77777777" w:rsidR="00920007" w:rsidRDefault="00496B72">
      <w:pPr>
        <w:pStyle w:val="a0"/>
      </w:pPr>
      <w:r>
        <w:lastRenderedPageBreak/>
        <w:t>1.6. Скорректировал часовой пояс, в раскладку клавиатуры добавил русский язык, но в качестве языка по умолчанию указал английский язык.</w:t>
      </w:r>
    </w:p>
    <w:p w14:paraId="071F066D" w14:textId="77777777" w:rsidR="00920007" w:rsidRDefault="00496B72">
      <w:pPr>
        <w:pStyle w:val="CaptionedFigure"/>
      </w:pPr>
      <w:bookmarkStart w:id="20" w:name="fig:007"/>
      <w:r>
        <w:rPr>
          <w:noProof/>
        </w:rPr>
        <w:drawing>
          <wp:inline distT="0" distB="0" distL="0" distR="0" wp14:anchorId="4B2E94B6" wp14:editId="550BF80A">
            <wp:extent cx="5334000" cy="3345191"/>
            <wp:effectExtent l="0" t="0" r="0" b="0"/>
            <wp:docPr id="48" name="Picture" descr="Рис. 7: Настройка установки ОС: добавление русского языка в раскладку клавиа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../images/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63619" w14:textId="77777777" w:rsidR="00920007" w:rsidRDefault="00496B72">
      <w:pPr>
        <w:pStyle w:val="ImageCaption"/>
      </w:pPr>
      <w:bookmarkStart w:id="21" w:name="_Toc182441088"/>
      <w:r>
        <w:t>Рис. 7: Настройка установки ОС: добавление русского языка в раскладку клавиатуры</w:t>
      </w:r>
      <w:bookmarkEnd w:id="21"/>
    </w:p>
    <w:bookmarkEnd w:id="20"/>
    <w:p w14:paraId="3C964742" w14:textId="77777777" w:rsidR="00920007" w:rsidRDefault="00496B72">
      <w:pPr>
        <w:pStyle w:val="a0"/>
      </w:pPr>
      <w:r>
        <w:t>1.7. В разделе выбора программ указал</w:t>
      </w:r>
      <w:r>
        <w:t xml:space="preserve"> в качестве базового окружения — Server with GUI , а в качестве дополнения — Development Tools.</w:t>
      </w:r>
    </w:p>
    <w:p w14:paraId="6C387136" w14:textId="77777777" w:rsidR="00920007" w:rsidRDefault="00496B72">
      <w:pPr>
        <w:pStyle w:val="CaptionedFigure"/>
      </w:pPr>
      <w:bookmarkStart w:id="22" w:name="fig:008"/>
      <w:r>
        <w:rPr>
          <w:noProof/>
        </w:rPr>
        <w:drawing>
          <wp:inline distT="0" distB="0" distL="0" distR="0" wp14:anchorId="47377405" wp14:editId="356ABC3C">
            <wp:extent cx="5334000" cy="3311906"/>
            <wp:effectExtent l="0" t="0" r="0" b="0"/>
            <wp:docPr id="52" name="Picture" descr="Рис. 8: Настройка установки ОС: базовое окружение и до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../images/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1456" w14:textId="77777777" w:rsidR="00920007" w:rsidRDefault="00496B72">
      <w:pPr>
        <w:pStyle w:val="ImageCaption"/>
      </w:pPr>
      <w:bookmarkStart w:id="23" w:name="_Toc182441089"/>
      <w:r>
        <w:t>Рис. 8: Настройка установки ОС: базовое окружение и дополнение</w:t>
      </w:r>
      <w:bookmarkEnd w:id="23"/>
    </w:p>
    <w:bookmarkEnd w:id="22"/>
    <w:p w14:paraId="0384FA7E" w14:textId="77777777" w:rsidR="00920007" w:rsidRDefault="00496B72">
      <w:pPr>
        <w:pStyle w:val="a0"/>
      </w:pPr>
      <w:r>
        <w:lastRenderedPageBreak/>
        <w:t>1.8. Отключил KDUMP.</w:t>
      </w:r>
    </w:p>
    <w:p w14:paraId="1F8A5FAF" w14:textId="77777777" w:rsidR="00920007" w:rsidRDefault="00496B72">
      <w:pPr>
        <w:pStyle w:val="CaptionedFigure"/>
      </w:pPr>
      <w:bookmarkStart w:id="24" w:name="fig:009"/>
      <w:r>
        <w:rPr>
          <w:noProof/>
        </w:rPr>
        <w:drawing>
          <wp:inline distT="0" distB="0" distL="0" distR="0" wp14:anchorId="5AC40A29" wp14:editId="2DC6A1DC">
            <wp:extent cx="5334000" cy="1449049"/>
            <wp:effectExtent l="0" t="0" r="0" b="0"/>
            <wp:docPr id="56" name="Picture" descr="Рис. 9: Настройка установки ОС: 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../images/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580FD" w14:textId="77777777" w:rsidR="00920007" w:rsidRDefault="00496B72">
      <w:pPr>
        <w:pStyle w:val="ImageCaption"/>
      </w:pPr>
      <w:bookmarkStart w:id="25" w:name="_Toc182441090"/>
      <w:r>
        <w:t>Рис. 9: Настройка установки ОС: отключение KDUMP</w:t>
      </w:r>
      <w:bookmarkEnd w:id="25"/>
    </w:p>
    <w:bookmarkEnd w:id="24"/>
    <w:p w14:paraId="0EB2172C" w14:textId="77777777" w:rsidR="00920007" w:rsidRDefault="00496B72">
      <w:pPr>
        <w:pStyle w:val="a0"/>
      </w:pPr>
      <w:r>
        <w:t>1.9. Включил сетевое со</w:t>
      </w:r>
      <w:r>
        <w:t>единение и в качестве имени узла указал etanribergenov.localdomain.</w:t>
      </w:r>
    </w:p>
    <w:p w14:paraId="612F9B5E" w14:textId="77777777" w:rsidR="00920007" w:rsidRDefault="00496B72">
      <w:pPr>
        <w:pStyle w:val="CaptionedFigure"/>
      </w:pPr>
      <w:bookmarkStart w:id="26" w:name="fig:010"/>
      <w:r>
        <w:rPr>
          <w:noProof/>
        </w:rPr>
        <w:drawing>
          <wp:inline distT="0" distB="0" distL="0" distR="0" wp14:anchorId="383C3C08" wp14:editId="79D7C0D7">
            <wp:extent cx="5334000" cy="3321402"/>
            <wp:effectExtent l="0" t="0" r="0" b="0"/>
            <wp:docPr id="60" name="Picture" descr="Рис. 10: Настройка установки ОС: включение сетевого соединения и имя уз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../images/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861AD" w14:textId="77777777" w:rsidR="00920007" w:rsidRDefault="00496B72">
      <w:pPr>
        <w:pStyle w:val="ImageCaption"/>
      </w:pPr>
      <w:bookmarkStart w:id="27" w:name="_Toc182441091"/>
      <w:r>
        <w:t>Рис. 10: Настройка установки ОС: включение сетевого соединения и имя узла</w:t>
      </w:r>
      <w:bookmarkEnd w:id="27"/>
    </w:p>
    <w:bookmarkEnd w:id="26"/>
    <w:p w14:paraId="117825B5" w14:textId="77777777" w:rsidR="00920007" w:rsidRDefault="00496B72">
      <w:pPr>
        <w:pStyle w:val="a0"/>
      </w:pPr>
      <w:r>
        <w:t>1.10. Установил пароль для root и пользователя с правами администратора.</w:t>
      </w:r>
    </w:p>
    <w:p w14:paraId="494B4DF8" w14:textId="77777777" w:rsidR="00920007" w:rsidRDefault="00496B72">
      <w:pPr>
        <w:pStyle w:val="CaptionedFigure"/>
      </w:pPr>
      <w:bookmarkStart w:id="28" w:name="fig:011"/>
      <w:r>
        <w:rPr>
          <w:noProof/>
        </w:rPr>
        <w:drawing>
          <wp:inline distT="0" distB="0" distL="0" distR="0" wp14:anchorId="650DF250" wp14:editId="6315CACA">
            <wp:extent cx="5334000" cy="1249442"/>
            <wp:effectExtent l="0" t="0" r="0" b="0"/>
            <wp:docPr id="64" name="Picture" descr="Рис. 11: Настройка установки ОС: пароль д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../images/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FB0C4A" w14:textId="77777777" w:rsidR="00920007" w:rsidRDefault="00496B72">
      <w:pPr>
        <w:pStyle w:val="ImageCaption"/>
      </w:pPr>
      <w:bookmarkStart w:id="29" w:name="_Toc182441092"/>
      <w:r>
        <w:t>Рис. 11: Настройка установки ОС: паро</w:t>
      </w:r>
      <w:r>
        <w:t>ль для root</w:t>
      </w:r>
      <w:bookmarkEnd w:id="29"/>
    </w:p>
    <w:p w14:paraId="021373FD" w14:textId="77777777" w:rsidR="00920007" w:rsidRDefault="00496B72">
      <w:pPr>
        <w:pStyle w:val="CaptionedFigure"/>
      </w:pPr>
      <w:bookmarkStart w:id="30" w:name="fig:012"/>
      <w:bookmarkEnd w:id="28"/>
      <w:r>
        <w:rPr>
          <w:noProof/>
        </w:rPr>
        <w:lastRenderedPageBreak/>
        <w:drawing>
          <wp:inline distT="0" distB="0" distL="0" distR="0" wp14:anchorId="56119E85" wp14:editId="7CFB26CF">
            <wp:extent cx="5334000" cy="1638985"/>
            <wp:effectExtent l="0" t="0" r="0" b="0"/>
            <wp:docPr id="68" name="Picture" descr="Рис. 12: Настройка установки ОС: пароль для пользователя с правами администр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../images/1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55631D" w14:textId="77777777" w:rsidR="00920007" w:rsidRDefault="00496B72">
      <w:pPr>
        <w:pStyle w:val="ImageCaption"/>
      </w:pPr>
      <w:bookmarkStart w:id="31" w:name="_Toc182441093"/>
      <w:r>
        <w:t>Рис. 12: Настройка установки ОС: пароль для пользователя с правами администратора</w:t>
      </w:r>
      <w:bookmarkEnd w:id="31"/>
    </w:p>
    <w:bookmarkEnd w:id="30"/>
    <w:p w14:paraId="49C81DD6" w14:textId="77777777" w:rsidR="00920007" w:rsidRDefault="00496B72">
      <w:pPr>
        <w:pStyle w:val="a0"/>
      </w:pPr>
      <w:r>
        <w:t>1.11. После завершения установки операционной системы корректно перезапустил виртуальную машину и принял условия лицензии.</w:t>
      </w:r>
    </w:p>
    <w:p w14:paraId="1D2D8478" w14:textId="77777777" w:rsidR="00920007" w:rsidRDefault="00496B72">
      <w:pPr>
        <w:pStyle w:val="CaptionedFigure"/>
      </w:pPr>
      <w:bookmarkStart w:id="32" w:name="fig:013"/>
      <w:r>
        <w:rPr>
          <w:noProof/>
        </w:rPr>
        <w:drawing>
          <wp:inline distT="0" distB="0" distL="0" distR="0" wp14:anchorId="4A0CD2E0" wp14:editId="6902C8FE">
            <wp:extent cx="5334000" cy="3342032"/>
            <wp:effectExtent l="0" t="0" r="0" b="0"/>
            <wp:docPr id="72" name="Picture" descr="Рис. 13: Установка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../images/1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FAE61" w14:textId="77777777" w:rsidR="00920007" w:rsidRDefault="00496B72">
      <w:pPr>
        <w:pStyle w:val="ImageCaption"/>
      </w:pPr>
      <w:bookmarkStart w:id="33" w:name="_Toc182441094"/>
      <w:r>
        <w:t>Рис. 13: Установка ОС</w:t>
      </w:r>
      <w:bookmarkEnd w:id="33"/>
    </w:p>
    <w:p w14:paraId="0411C7B0" w14:textId="77777777" w:rsidR="00920007" w:rsidRDefault="00496B72">
      <w:pPr>
        <w:pStyle w:val="CaptionedFigure"/>
      </w:pPr>
      <w:bookmarkStart w:id="34" w:name="fig:014"/>
      <w:bookmarkEnd w:id="32"/>
      <w:r>
        <w:rPr>
          <w:noProof/>
        </w:rPr>
        <w:lastRenderedPageBreak/>
        <w:drawing>
          <wp:inline distT="0" distB="0" distL="0" distR="0" wp14:anchorId="2AE5AE83" wp14:editId="4864A331">
            <wp:extent cx="4648732" cy="2576945"/>
            <wp:effectExtent l="0" t="0" r="0" b="0"/>
            <wp:docPr id="76" name="Picture" descr="Рис. 14: Перезапуск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../images/1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25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265593" w14:textId="77777777" w:rsidR="00920007" w:rsidRDefault="00496B72">
      <w:pPr>
        <w:pStyle w:val="ImageCaption"/>
      </w:pPr>
      <w:bookmarkStart w:id="35" w:name="_Toc182441095"/>
      <w:r>
        <w:t>Рис. 14: Перезапуск ОС</w:t>
      </w:r>
      <w:bookmarkEnd w:id="35"/>
    </w:p>
    <w:bookmarkEnd w:id="34"/>
    <w:p w14:paraId="0EADA972" w14:textId="77777777" w:rsidR="00920007" w:rsidRDefault="00496B72">
      <w:pPr>
        <w:pStyle w:val="a0"/>
      </w:pPr>
      <w:r>
        <w:t>1.12. В VirtualBox оптический диск отключился автоматически.</w:t>
      </w:r>
    </w:p>
    <w:p w14:paraId="374A2101" w14:textId="77777777" w:rsidR="00920007" w:rsidRDefault="00496B72">
      <w:pPr>
        <w:pStyle w:val="CaptionedFigure"/>
      </w:pPr>
      <w:bookmarkStart w:id="36" w:name="fig:015"/>
      <w:r>
        <w:rPr>
          <w:noProof/>
        </w:rPr>
        <w:drawing>
          <wp:inline distT="0" distB="0" distL="0" distR="0" wp14:anchorId="57D57334" wp14:editId="32B17B04">
            <wp:extent cx="5334000" cy="3429000"/>
            <wp:effectExtent l="0" t="0" r="0" b="0"/>
            <wp:docPr id="80" name="Picture" descr="Рис. 15: Проверка автоотключения оптического диска после установки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../images/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E0EBBF" w14:textId="77777777" w:rsidR="00920007" w:rsidRDefault="00496B72">
      <w:pPr>
        <w:pStyle w:val="ImageCaption"/>
      </w:pPr>
      <w:bookmarkStart w:id="37" w:name="_Toc182441096"/>
      <w:r>
        <w:t>Рис. 15: Проверка автоотключения оптического диска после установки ОС</w:t>
      </w:r>
      <w:bookmarkEnd w:id="37"/>
    </w:p>
    <w:bookmarkEnd w:id="36"/>
    <w:p w14:paraId="1CC0C3B3" w14:textId="77777777" w:rsidR="00920007" w:rsidRDefault="00496B72">
      <w:pPr>
        <w:pStyle w:val="a0"/>
      </w:pPr>
      <w:r>
        <w:t>1.13. Вошёл в ОС под заданной при установке учётной записью.</w:t>
      </w:r>
    </w:p>
    <w:p w14:paraId="2A205E2E" w14:textId="77777777" w:rsidR="00920007" w:rsidRDefault="00496B72">
      <w:pPr>
        <w:pStyle w:val="CaptionedFigure"/>
      </w:pPr>
      <w:bookmarkStart w:id="38" w:name="fig:016"/>
      <w:r>
        <w:rPr>
          <w:noProof/>
        </w:rPr>
        <w:lastRenderedPageBreak/>
        <w:drawing>
          <wp:inline distT="0" distB="0" distL="0" distR="0" wp14:anchorId="5DC91C39" wp14:editId="074C9366">
            <wp:extent cx="5205046" cy="3069314"/>
            <wp:effectExtent l="0" t="0" r="0" b="0"/>
            <wp:docPr id="84" name="Picture" descr="Рис. 16: Вход в систе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../images/1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C9CE5F" w14:textId="77777777" w:rsidR="00920007" w:rsidRDefault="00496B72">
      <w:pPr>
        <w:pStyle w:val="ImageCaption"/>
      </w:pPr>
      <w:bookmarkStart w:id="39" w:name="_Toc182441097"/>
      <w:r>
        <w:t>Рис. 16: Вход</w:t>
      </w:r>
      <w:r>
        <w:t xml:space="preserve"> в систему</w:t>
      </w:r>
      <w:bookmarkEnd w:id="39"/>
    </w:p>
    <w:bookmarkEnd w:id="38"/>
    <w:p w14:paraId="76FEED2C" w14:textId="77777777" w:rsidR="00920007" w:rsidRDefault="00496B72">
      <w:pPr>
        <w:pStyle w:val="a0"/>
      </w:pPr>
      <w:r>
        <w:t>В меню “Устройства виртуальной машины” подключил образ диска дополнений гостевой ОС.</w:t>
      </w:r>
    </w:p>
    <w:p w14:paraId="2CDDA8F2" w14:textId="77777777" w:rsidR="00920007" w:rsidRDefault="00496B72">
      <w:pPr>
        <w:pStyle w:val="CaptionedFigure"/>
      </w:pPr>
      <w:bookmarkStart w:id="40" w:name="fig:017"/>
      <w:r>
        <w:rPr>
          <w:noProof/>
        </w:rPr>
        <w:drawing>
          <wp:inline distT="0" distB="0" distL="0" distR="0" wp14:anchorId="1FBF579E" wp14:editId="0A911EA5">
            <wp:extent cx="5334000" cy="3790643"/>
            <wp:effectExtent l="0" t="0" r="0" b="0"/>
            <wp:docPr id="88" name="Picture" descr="Рис. 17: Подключение образа диска дополнений гостевой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../images/1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71E69" w14:textId="77777777" w:rsidR="00920007" w:rsidRDefault="00496B72">
      <w:pPr>
        <w:pStyle w:val="ImageCaption"/>
      </w:pPr>
      <w:bookmarkStart w:id="41" w:name="_Toc182441098"/>
      <w:r>
        <w:t>Рис. 17: Подключение образа диска дополнений гостевой ОС</w:t>
      </w:r>
      <w:bookmarkEnd w:id="41"/>
    </w:p>
    <w:p w14:paraId="7C467B75" w14:textId="77777777" w:rsidR="00920007" w:rsidRDefault="00496B72">
      <w:pPr>
        <w:pStyle w:val="CaptionedFigure"/>
      </w:pPr>
      <w:bookmarkStart w:id="42" w:name="fig:018"/>
      <w:bookmarkEnd w:id="40"/>
      <w:r>
        <w:rPr>
          <w:noProof/>
        </w:rPr>
        <w:lastRenderedPageBreak/>
        <w:drawing>
          <wp:inline distT="0" distB="0" distL="0" distR="0" wp14:anchorId="7C515609" wp14:editId="575E9D04">
            <wp:extent cx="4859748" cy="3126864"/>
            <wp:effectExtent l="0" t="0" r="0" b="0"/>
            <wp:docPr id="92" name="Picture" descr="Рис. 18: Подключение образа диска дополнений гостевой ОС: установка необходимых компонен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../images/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312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B2520" w14:textId="77777777" w:rsidR="00920007" w:rsidRDefault="00496B72">
      <w:pPr>
        <w:pStyle w:val="ImageCaption"/>
      </w:pPr>
      <w:bookmarkStart w:id="43" w:name="_Toc182441099"/>
      <w:r>
        <w:t>Рис. 18: Подключение образа диска дополнений гостевой ОС: установка необходимых компонентов</w:t>
      </w:r>
      <w:bookmarkEnd w:id="43"/>
    </w:p>
    <w:bookmarkEnd w:id="42"/>
    <w:p w14:paraId="5BCC0C92" w14:textId="77777777" w:rsidR="00920007" w:rsidRDefault="00496B72">
      <w:pPr>
        <w:pStyle w:val="a0"/>
      </w:pPr>
      <w:r>
        <w:t>После э</w:t>
      </w:r>
      <w:r>
        <w:t>того перезагрузил ВМ.</w:t>
      </w:r>
    </w:p>
    <w:p w14:paraId="3E0B35F9" w14:textId="77777777" w:rsidR="00920007" w:rsidRDefault="00496B72">
      <w:pPr>
        <w:pStyle w:val="a0"/>
      </w:pPr>
      <w:r>
        <w:t>1.14. Проверил имя хоста (его я задал при настройке установки).</w:t>
      </w:r>
    </w:p>
    <w:p w14:paraId="4F2271BD" w14:textId="77777777" w:rsidR="00920007" w:rsidRDefault="00496B72">
      <w:pPr>
        <w:pStyle w:val="CaptionedFigure"/>
      </w:pPr>
      <w:bookmarkStart w:id="44" w:name="fig:019"/>
      <w:r>
        <w:rPr>
          <w:noProof/>
        </w:rPr>
        <w:drawing>
          <wp:inline distT="0" distB="0" distL="0" distR="0" wp14:anchorId="63BA8522" wp14:editId="05924BA9">
            <wp:extent cx="3804671" cy="1828800"/>
            <wp:effectExtent l="0" t="0" r="0" b="0"/>
            <wp:docPr id="96" name="Picture" descr="Рис. 19: Имя х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../images/2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671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24928" w14:textId="77777777" w:rsidR="00920007" w:rsidRDefault="00496B72">
      <w:pPr>
        <w:pStyle w:val="ImageCaption"/>
      </w:pPr>
      <w:bookmarkStart w:id="45" w:name="_Toc182441100"/>
      <w:r>
        <w:t>Рис. 19: Имя хоста</w:t>
      </w:r>
      <w:bookmarkEnd w:id="45"/>
    </w:p>
    <w:bookmarkEnd w:id="44"/>
    <w:p w14:paraId="766D7A24" w14:textId="77777777" w:rsidR="00920007" w:rsidRDefault="00496B72">
      <w:pPr>
        <w:pStyle w:val="Compact"/>
        <w:numPr>
          <w:ilvl w:val="0"/>
          <w:numId w:val="4"/>
        </w:numPr>
      </w:pPr>
      <w:r>
        <w:t>Получение информации о системе в терминале.</w:t>
      </w:r>
    </w:p>
    <w:p w14:paraId="60F3A598" w14:textId="77777777" w:rsidR="00920007" w:rsidRDefault="00496B72">
      <w:pPr>
        <w:pStyle w:val="FirstParagraph"/>
      </w:pPr>
      <w:r>
        <w:t>2.1. В окне терминала проанализировал последовательность загрузки системы, выполнив команду dmesg. При по</w:t>
      </w:r>
      <w:r>
        <w:t xml:space="preserve">мощи неё и поиска получил информацию. Использована команда </w:t>
      </w:r>
      <w:r>
        <w:rPr>
          <w:b/>
          <w:bCs/>
        </w:rPr>
        <w:t>dmesg | grep -i “то, что ищем”</w:t>
      </w:r>
      <w:r>
        <w:t>.</w:t>
      </w:r>
    </w:p>
    <w:p w14:paraId="7E24B56C" w14:textId="77777777" w:rsidR="00920007" w:rsidRDefault="00496B72">
      <w:pPr>
        <w:pStyle w:val="a0"/>
      </w:pPr>
      <w:r>
        <w:t>2.1.1. Версия ядра Linux.</w:t>
      </w:r>
    </w:p>
    <w:p w14:paraId="6150DE14" w14:textId="77777777" w:rsidR="00920007" w:rsidRDefault="00496B72">
      <w:pPr>
        <w:pStyle w:val="CaptionedFigure"/>
      </w:pPr>
      <w:bookmarkStart w:id="46" w:name="fig:020"/>
      <w:r>
        <w:rPr>
          <w:noProof/>
        </w:rPr>
        <w:lastRenderedPageBreak/>
        <w:drawing>
          <wp:inline distT="0" distB="0" distL="0" distR="0" wp14:anchorId="586D51DC" wp14:editId="74EA38FD">
            <wp:extent cx="5334000" cy="1015121"/>
            <wp:effectExtent l="0" t="0" r="0" b="0"/>
            <wp:docPr id="100" name="Picture" descr="Рис. 20: Версия ядра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../images/2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648A31" w14:textId="77777777" w:rsidR="00920007" w:rsidRDefault="00496B72">
      <w:pPr>
        <w:pStyle w:val="ImageCaption"/>
      </w:pPr>
      <w:bookmarkStart w:id="47" w:name="_Toc182441101"/>
      <w:r>
        <w:t>Рис. 20: Версия ядра Linux</w:t>
      </w:r>
      <w:bookmarkEnd w:id="47"/>
    </w:p>
    <w:bookmarkEnd w:id="46"/>
    <w:p w14:paraId="0A166D58" w14:textId="77777777" w:rsidR="00920007" w:rsidRDefault="00496B72">
      <w:pPr>
        <w:pStyle w:val="a0"/>
      </w:pPr>
      <w:r>
        <w:t>2.1.2. Частота процессора.</w:t>
      </w:r>
    </w:p>
    <w:p w14:paraId="196D800B" w14:textId="77777777" w:rsidR="00920007" w:rsidRDefault="00496B72">
      <w:pPr>
        <w:pStyle w:val="CaptionedFigure"/>
      </w:pPr>
      <w:bookmarkStart w:id="48" w:name="fig:021"/>
      <w:r>
        <w:rPr>
          <w:noProof/>
        </w:rPr>
        <w:drawing>
          <wp:inline distT="0" distB="0" distL="0" distR="0" wp14:anchorId="58993A78" wp14:editId="0964F17A">
            <wp:extent cx="3855826" cy="390058"/>
            <wp:effectExtent l="0" t="0" r="0" b="0"/>
            <wp:docPr id="104" name="Picture" descr="Рис. 21: Частота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../images/2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826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D5ECE2" w14:textId="77777777" w:rsidR="00920007" w:rsidRDefault="00496B72">
      <w:pPr>
        <w:pStyle w:val="ImageCaption"/>
      </w:pPr>
      <w:bookmarkStart w:id="49" w:name="_Toc182441102"/>
      <w:r>
        <w:t>Рис. 21: Частота процессора</w:t>
      </w:r>
      <w:bookmarkEnd w:id="49"/>
    </w:p>
    <w:bookmarkEnd w:id="48"/>
    <w:p w14:paraId="61ED4722" w14:textId="77777777" w:rsidR="00920007" w:rsidRDefault="00496B72">
      <w:pPr>
        <w:pStyle w:val="a0"/>
      </w:pPr>
      <w:r>
        <w:t>2.1.3. Модель процессора.</w:t>
      </w:r>
    </w:p>
    <w:p w14:paraId="66CEC38F" w14:textId="77777777" w:rsidR="00920007" w:rsidRDefault="00496B72">
      <w:pPr>
        <w:pStyle w:val="CaptionedFigure"/>
      </w:pPr>
      <w:bookmarkStart w:id="50" w:name="fig:022"/>
      <w:r>
        <w:rPr>
          <w:noProof/>
        </w:rPr>
        <w:drawing>
          <wp:inline distT="0" distB="0" distL="0" distR="0" wp14:anchorId="00908DAC" wp14:editId="4497A360">
            <wp:extent cx="5334000" cy="503903"/>
            <wp:effectExtent l="0" t="0" r="0" b="0"/>
            <wp:docPr id="108" name="Picture" descr="Рис. 22: Модель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../images/2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1277B" w14:textId="77777777" w:rsidR="00920007" w:rsidRDefault="00496B72">
      <w:pPr>
        <w:pStyle w:val="ImageCaption"/>
      </w:pPr>
      <w:bookmarkStart w:id="51" w:name="_Toc182441103"/>
      <w:r>
        <w:t>Рис. 22: Модель процессора</w:t>
      </w:r>
      <w:bookmarkEnd w:id="51"/>
    </w:p>
    <w:bookmarkEnd w:id="50"/>
    <w:p w14:paraId="69C46E0D" w14:textId="77777777" w:rsidR="00920007" w:rsidRDefault="00496B72">
      <w:pPr>
        <w:pStyle w:val="a0"/>
      </w:pPr>
      <w:r>
        <w:t>2.1.4. Объём доступной оперативной памяти.</w:t>
      </w:r>
    </w:p>
    <w:p w14:paraId="2FBED6CB" w14:textId="77777777" w:rsidR="00920007" w:rsidRDefault="00496B72">
      <w:pPr>
        <w:pStyle w:val="CaptionedFigure"/>
      </w:pPr>
      <w:bookmarkStart w:id="52" w:name="fig:023"/>
      <w:r>
        <w:rPr>
          <w:noProof/>
        </w:rPr>
        <w:drawing>
          <wp:inline distT="0" distB="0" distL="0" distR="0" wp14:anchorId="086373F2" wp14:editId="6A63B03A">
            <wp:extent cx="5334000" cy="266390"/>
            <wp:effectExtent l="0" t="0" r="0" b="0"/>
            <wp:docPr id="112" name="Picture" descr="Рис. 23: Объём доступной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../images/2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2FD11" w14:textId="77777777" w:rsidR="00920007" w:rsidRDefault="00496B72">
      <w:pPr>
        <w:pStyle w:val="ImageCaption"/>
      </w:pPr>
      <w:bookmarkStart w:id="53" w:name="_Toc182441104"/>
      <w:r>
        <w:t>Рис. 23: Объём доступной оперативной памяти</w:t>
      </w:r>
      <w:bookmarkEnd w:id="53"/>
    </w:p>
    <w:bookmarkEnd w:id="52"/>
    <w:p w14:paraId="6FF34E6A" w14:textId="77777777" w:rsidR="00920007" w:rsidRDefault="00496B72">
      <w:pPr>
        <w:pStyle w:val="a0"/>
      </w:pPr>
      <w:r>
        <w:t>2.1.5. Тип обнаруженного гипервизора.</w:t>
      </w:r>
    </w:p>
    <w:p w14:paraId="64141F28" w14:textId="77777777" w:rsidR="00920007" w:rsidRDefault="00496B72">
      <w:pPr>
        <w:pStyle w:val="CaptionedFigure"/>
      </w:pPr>
      <w:bookmarkStart w:id="54" w:name="fig:024"/>
      <w:r>
        <w:rPr>
          <w:noProof/>
        </w:rPr>
        <w:drawing>
          <wp:inline distT="0" distB="0" distL="0" distR="0" wp14:anchorId="0D6C8C72" wp14:editId="1854B00F">
            <wp:extent cx="4284251" cy="831272"/>
            <wp:effectExtent l="0" t="0" r="0" b="0"/>
            <wp:docPr id="116" name="Picture" descr="Рис. 24: Тип обнаруженного гипервиз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../images/2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C3C09" w14:textId="77777777" w:rsidR="00920007" w:rsidRDefault="00496B72">
      <w:pPr>
        <w:pStyle w:val="ImageCaption"/>
      </w:pPr>
      <w:bookmarkStart w:id="55" w:name="_Toc182441105"/>
      <w:r>
        <w:t>Рис. 24: Тип обнаруженного гипервизора</w:t>
      </w:r>
      <w:bookmarkEnd w:id="55"/>
    </w:p>
    <w:bookmarkEnd w:id="54"/>
    <w:p w14:paraId="519824CC" w14:textId="77777777" w:rsidR="00920007" w:rsidRDefault="00496B72">
      <w:pPr>
        <w:pStyle w:val="a0"/>
      </w:pPr>
      <w:r>
        <w:t>2.1.6. Тип файловой системы корневого раздела.</w:t>
      </w:r>
    </w:p>
    <w:p w14:paraId="54C885F1" w14:textId="77777777" w:rsidR="00920007" w:rsidRDefault="00496B72">
      <w:pPr>
        <w:pStyle w:val="CaptionedFigure"/>
      </w:pPr>
      <w:bookmarkStart w:id="56" w:name="fig:025"/>
      <w:r>
        <w:rPr>
          <w:noProof/>
        </w:rPr>
        <w:drawing>
          <wp:inline distT="0" distB="0" distL="0" distR="0" wp14:anchorId="03F2DD3C" wp14:editId="171DF99A">
            <wp:extent cx="3747121" cy="888822"/>
            <wp:effectExtent l="0" t="0" r="0" b="0"/>
            <wp:docPr id="120" name="Picture" descr="Рис. 25: Тип файловой системы корневого разде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../images/2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C7549B" w14:textId="77777777" w:rsidR="00920007" w:rsidRDefault="00496B72">
      <w:pPr>
        <w:pStyle w:val="ImageCaption"/>
      </w:pPr>
      <w:bookmarkStart w:id="57" w:name="_Toc182441106"/>
      <w:r>
        <w:t>Рис. 25: Тип</w:t>
      </w:r>
      <w:r>
        <w:t xml:space="preserve"> файловой системы корневого раздела</w:t>
      </w:r>
      <w:bookmarkEnd w:id="57"/>
    </w:p>
    <w:bookmarkEnd w:id="56"/>
    <w:p w14:paraId="190580EC" w14:textId="77777777" w:rsidR="00920007" w:rsidRDefault="00496B72">
      <w:pPr>
        <w:pStyle w:val="a0"/>
      </w:pPr>
      <w:r>
        <w:t>2.1.7. Последовательность монтирования файловых систем.</w:t>
      </w:r>
    </w:p>
    <w:p w14:paraId="032FA392" w14:textId="77777777" w:rsidR="00920007" w:rsidRDefault="00496B72">
      <w:pPr>
        <w:pStyle w:val="CaptionedFigure"/>
      </w:pPr>
      <w:bookmarkStart w:id="58" w:name="fig:026"/>
      <w:r>
        <w:rPr>
          <w:noProof/>
        </w:rPr>
        <w:lastRenderedPageBreak/>
        <w:drawing>
          <wp:inline distT="0" distB="0" distL="0" distR="0" wp14:anchorId="73FD4243" wp14:editId="55E402D1">
            <wp:extent cx="5294567" cy="927188"/>
            <wp:effectExtent l="0" t="0" r="0" b="0"/>
            <wp:docPr id="124" name="Picture" descr="Рис. 26: Последовательность монтирования файловых сист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../images/2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2D69A" w14:textId="77777777" w:rsidR="00920007" w:rsidRDefault="00496B72">
      <w:pPr>
        <w:pStyle w:val="ImageCaption"/>
      </w:pPr>
      <w:bookmarkStart w:id="59" w:name="_Toc182441107"/>
      <w:r>
        <w:t>Рис. 26: Последовательность монтирования файловых систем</w:t>
      </w:r>
      <w:bookmarkEnd w:id="59"/>
    </w:p>
    <w:bookmarkEnd w:id="58"/>
    <w:p w14:paraId="630FC57C" w14:textId="77777777" w:rsidR="00920007" w:rsidRDefault="00496B72">
      <w:pPr>
        <w:pStyle w:val="Compact"/>
        <w:numPr>
          <w:ilvl w:val="0"/>
          <w:numId w:val="5"/>
        </w:numPr>
      </w:pPr>
      <w:r>
        <w:t>Создание репозитория на Github</w:t>
      </w:r>
    </w:p>
    <w:p w14:paraId="6F181A55" w14:textId="77777777" w:rsidR="00920007" w:rsidRDefault="00496B72">
      <w:pPr>
        <w:pStyle w:val="FirstParagraph"/>
      </w:pPr>
      <w:r>
        <w:t>3.1. Создал репозиторий git при помощи шаблона.</w:t>
      </w:r>
    </w:p>
    <w:p w14:paraId="0AB72B7D" w14:textId="77777777" w:rsidR="00920007" w:rsidRDefault="00496B72">
      <w:pPr>
        <w:pStyle w:val="CaptionedFigure"/>
      </w:pPr>
      <w:bookmarkStart w:id="60" w:name="fig:027"/>
      <w:r>
        <w:rPr>
          <w:noProof/>
        </w:rPr>
        <w:drawing>
          <wp:inline distT="0" distB="0" distL="0" distR="0" wp14:anchorId="274CFD25" wp14:editId="4F983986">
            <wp:extent cx="5334000" cy="2647134"/>
            <wp:effectExtent l="0" t="0" r="0" b="0"/>
            <wp:docPr id="128" name="Picture" descr="Рис. 27: Репозиторий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../images/2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C1096" w14:textId="77777777" w:rsidR="00920007" w:rsidRDefault="00496B72">
      <w:pPr>
        <w:pStyle w:val="ImageCaption"/>
      </w:pPr>
      <w:bookmarkStart w:id="61" w:name="_Toc182441108"/>
      <w:r>
        <w:t>Рис. 27: Репозиторий git</w:t>
      </w:r>
      <w:bookmarkEnd w:id="61"/>
    </w:p>
    <w:bookmarkEnd w:id="60"/>
    <w:p w14:paraId="59E50A7B" w14:textId="77777777" w:rsidR="00920007" w:rsidRDefault="00496B72">
      <w:pPr>
        <w:numPr>
          <w:ilvl w:val="0"/>
          <w:numId w:val="6"/>
        </w:numPr>
      </w:pPr>
      <w:r>
        <w:t>Ответы на вопросы</w:t>
      </w:r>
    </w:p>
    <w:p w14:paraId="42CFEF2B" w14:textId="77777777" w:rsidR="00920007" w:rsidRDefault="00496B72">
      <w:pPr>
        <w:numPr>
          <w:ilvl w:val="0"/>
          <w:numId w:val="6"/>
        </w:numPr>
      </w:pPr>
      <w:r>
        <w:t>Логин и пароль.</w:t>
      </w:r>
    </w:p>
    <w:p w14:paraId="3E172055" w14:textId="77777777" w:rsidR="00920007" w:rsidRDefault="00496B72">
      <w:pPr>
        <w:numPr>
          <w:ilvl w:val="0"/>
          <w:numId w:val="6"/>
        </w:numPr>
      </w:pPr>
      <w:r>
        <w:t>Команды терминала: -? - для получения справки по команде; cd – для перемещения по файловой системе; ls – для просмотра содержимого каталога; du – для определения объёма каталога; mkdir(для каталога), touch(для файла) / rm</w:t>
      </w:r>
      <w:r>
        <w:t xml:space="preserve"> – для создания / удаления каталогов / файлов; chmod – для задания определённых прав на файл / каталог; history – для просмотра истории команд.</w:t>
      </w:r>
    </w:p>
    <w:p w14:paraId="1840434F" w14:textId="77777777" w:rsidR="00920007" w:rsidRDefault="00496B72">
      <w:pPr>
        <w:numPr>
          <w:ilvl w:val="0"/>
          <w:numId w:val="6"/>
        </w:numPr>
      </w:pPr>
      <w:r>
        <w:t>Файловая система — порядок, определяющий способ организации, хранения и именования данных на носителях информаци</w:t>
      </w:r>
      <w:r>
        <w:t>и в компьютерах. Основная функция файловой системы — обеспечить удобный доступ к хранящейся информации пользователю. Благодаря файловой системе пользователи могут легко находить, открывать, редактировать и сохранять файлы на своём устройстве.</w:t>
      </w:r>
    </w:p>
    <w:p w14:paraId="7462ECC9" w14:textId="77777777" w:rsidR="00920007" w:rsidRDefault="00496B72">
      <w:pPr>
        <w:numPr>
          <w:ilvl w:val="0"/>
          <w:numId w:val="6"/>
        </w:numPr>
      </w:pPr>
      <w:r>
        <w:t>При помощи ко</w:t>
      </w:r>
      <w:r>
        <w:t>манд df/mount.</w:t>
      </w:r>
    </w:p>
    <w:p w14:paraId="1222D8FA" w14:textId="77777777" w:rsidR="00920007" w:rsidRDefault="00496B72">
      <w:pPr>
        <w:numPr>
          <w:ilvl w:val="0"/>
          <w:numId w:val="6"/>
        </w:numPr>
      </w:pPr>
      <w:r>
        <w:t>При помощи команды kill.</w:t>
      </w:r>
    </w:p>
    <w:p w14:paraId="5DEAAF55" w14:textId="77777777" w:rsidR="00920007" w:rsidRDefault="00496B72">
      <w:pPr>
        <w:pStyle w:val="1"/>
      </w:pPr>
      <w:bookmarkStart w:id="62" w:name="выводы"/>
      <w:bookmarkStart w:id="63" w:name="_Toc182441080"/>
      <w:bookmarkEnd w:id="6"/>
      <w:r>
        <w:rPr>
          <w:rStyle w:val="SectionNumber"/>
        </w:rPr>
        <w:lastRenderedPageBreak/>
        <w:t>5</w:t>
      </w:r>
      <w:r>
        <w:tab/>
        <w:t>Выводы</w:t>
      </w:r>
      <w:bookmarkEnd w:id="63"/>
    </w:p>
    <w:p w14:paraId="0F5538C8" w14:textId="77777777" w:rsidR="00920007" w:rsidRDefault="00496B72">
      <w:pPr>
        <w:pStyle w:val="FirstParagraph"/>
      </w:pPr>
      <w:r>
        <w:t>В результате лабораторной работы я приобрё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 w14:paraId="53700F85" w14:textId="77777777" w:rsidR="00920007" w:rsidRDefault="00496B72">
      <w:pPr>
        <w:pStyle w:val="1"/>
      </w:pPr>
      <w:bookmarkStart w:id="64" w:name="список-литературы"/>
      <w:bookmarkStart w:id="65" w:name="_Toc182441081"/>
      <w:bookmarkEnd w:id="62"/>
      <w:r>
        <w:t>Список литературы</w:t>
      </w:r>
      <w:bookmarkStart w:id="66" w:name="refs"/>
      <w:bookmarkEnd w:id="64"/>
      <w:bookmarkEnd w:id="65"/>
      <w:bookmarkEnd w:id="66"/>
    </w:p>
    <w:sectPr w:rsidR="00920007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ECE73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1CF8B1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46D6FB1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61B82D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3D14BA5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0007"/>
    <w:rsid w:val="00496B72"/>
    <w:rsid w:val="0092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BC97B1"/>
  <w15:docId w15:val="{ACA135D4-E265-47DD-B3D9-E5D28D567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496B72"/>
    <w:pPr>
      <w:spacing w:after="100"/>
    </w:pPr>
  </w:style>
  <w:style w:type="paragraph" w:styleId="af1">
    <w:name w:val="table of figures"/>
    <w:basedOn w:val="a"/>
    <w:next w:val="a"/>
    <w:uiPriority w:val="99"/>
    <w:unhideWhenUsed/>
    <w:rsid w:val="00496B7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84</Words>
  <Characters>7890</Characters>
  <Application>Microsoft Office Word</Application>
  <DocSecurity>0</DocSecurity>
  <Lines>65</Lines>
  <Paragraphs>18</Paragraphs>
  <ScaleCrop>false</ScaleCrop>
  <Company/>
  <LinksUpToDate>false</LinksUpToDate>
  <CharactersWithSpaces>9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ыполнил: Танрибергенов Эльдар</dc:creator>
  <cp:keywords/>
  <cp:lastModifiedBy>Eldar T</cp:lastModifiedBy>
  <cp:revision>3</cp:revision>
  <dcterms:created xsi:type="dcterms:W3CDTF">2024-11-13T20:43:00Z</dcterms:created>
  <dcterms:modified xsi:type="dcterms:W3CDTF">2024-11-13T20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